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70D2C9" w14:textId="77777777" w:rsidR="00BA36D2" w:rsidRPr="00D615F2" w:rsidRDefault="00555BA0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  <w:lang w:val="id-ID"/>
        </w:rPr>
      </w:pPr>
      <w:r>
        <w:rPr>
          <w:rFonts w:ascii="Garamond" w:hAnsi="Garamond"/>
          <w:b/>
          <w:bCs/>
          <w:noProof/>
          <w:color w:val="000000"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75B0F2" wp14:editId="2311FFAB">
                <wp:simplePos x="0" y="0"/>
                <wp:positionH relativeFrom="margin">
                  <wp:align>right</wp:align>
                </wp:positionH>
                <wp:positionV relativeFrom="paragraph">
                  <wp:posOffset>-20955</wp:posOffset>
                </wp:positionV>
                <wp:extent cx="742950" cy="261620"/>
                <wp:effectExtent l="0" t="0" r="19050" b="2413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ABB4C" w14:textId="1F3F0E3D" w:rsidR="00D615F2" w:rsidRPr="005E4D9F" w:rsidRDefault="00D95A14" w:rsidP="00D615F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ORM 7</w:t>
                            </w:r>
                          </w:p>
                          <w:p w14:paraId="0F002FE6" w14:textId="77777777" w:rsidR="00D615F2" w:rsidRPr="005E4D9F" w:rsidRDefault="00D615F2" w:rsidP="00D615F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.3pt;margin-top:-1.65pt;width:58.5pt;height:20.6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">
                <v:textbox>
                  <w:txbxContent>
                    <w:p w14:paraId="354ABB4C" w14:textId="1F3F0E3D" w:rsidR="00D615F2" w:rsidRPr="005E4D9F" w:rsidRDefault="00D95A14" w:rsidP="00D615F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ORM 7</w:t>
                      </w:r>
                    </w:p>
                    <w:p w14:paraId="0F002FE6" w14:textId="77777777" w:rsidR="00D615F2" w:rsidRPr="005E4D9F" w:rsidRDefault="00D615F2" w:rsidP="00D615F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532471" w14:textId="77777777" w:rsidR="001A499A" w:rsidRPr="00D615F2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  <w:lang w:val="id-ID"/>
        </w:rPr>
      </w:pPr>
    </w:p>
    <w:p w14:paraId="27A9B81A" w14:textId="77777777" w:rsidR="00054324" w:rsidRPr="004C23EE" w:rsidRDefault="00054324" w:rsidP="00054324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4C23E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4C23E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35089380" w14:textId="77777777" w:rsidR="00054324" w:rsidRPr="004C23EE" w:rsidRDefault="00054324" w:rsidP="00054324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4C23EE">
        <w:rPr>
          <w:rFonts w:ascii="Garamond" w:hAnsi="Garamond"/>
          <w:b/>
          <w:bCs/>
          <w:color w:val="000000"/>
          <w:sz w:val="28"/>
          <w:szCs w:val="28"/>
        </w:rPr>
        <w:t xml:space="preserve">TIDAK SEDANG MENJALANI HUKUMAN DISIPLIN </w:t>
      </w:r>
    </w:p>
    <w:p w14:paraId="250F5CB9" w14:textId="77777777" w:rsidR="00054324" w:rsidRPr="00D615F2" w:rsidRDefault="00054324" w:rsidP="00054324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14:paraId="5964DE6A" w14:textId="77777777" w:rsidR="00054324" w:rsidRPr="00D615F2" w:rsidRDefault="00054324" w:rsidP="00054324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0DB5695B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615F2">
        <w:rPr>
          <w:rFonts w:ascii="Garamond" w:hAnsi="Garamond"/>
          <w:sz w:val="24"/>
          <w:szCs w:val="24"/>
          <w:lang w:val="id-ID"/>
        </w:rPr>
        <w:t>Nama</w:t>
      </w:r>
      <w:r w:rsidRPr="00D615F2">
        <w:rPr>
          <w:rFonts w:ascii="Garamond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sz w:val="24"/>
          <w:szCs w:val="24"/>
        </w:rPr>
        <w:t>Lengkap</w:t>
      </w:r>
      <w:proofErr w:type="spellEnd"/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14:paraId="039785F4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615F2">
        <w:rPr>
          <w:rFonts w:ascii="Garamond" w:hAnsi="Garamond"/>
          <w:sz w:val="24"/>
          <w:szCs w:val="24"/>
        </w:rPr>
        <w:t>Agama</w:t>
      </w:r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>:</w:t>
      </w:r>
    </w:p>
    <w:p w14:paraId="66FA9677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615F2">
        <w:rPr>
          <w:rFonts w:ascii="Garamond" w:hAnsi="Garamond"/>
          <w:sz w:val="24"/>
          <w:szCs w:val="24"/>
          <w:lang w:val="id-ID"/>
        </w:rPr>
        <w:t>Tempat/tgl lahir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  <w:t>:</w:t>
      </w:r>
    </w:p>
    <w:p w14:paraId="366B2F3E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sv-SE"/>
        </w:rPr>
        <w:t>NI</w:t>
      </w:r>
      <w:r w:rsidRPr="00D615F2">
        <w:rPr>
          <w:rFonts w:ascii="Garamond" w:hAnsi="Garamond"/>
          <w:sz w:val="24"/>
          <w:szCs w:val="24"/>
          <w:lang w:val="id-ID"/>
        </w:rPr>
        <w:t>P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14:paraId="49003976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sv-SE"/>
        </w:rPr>
        <w:t>Pangkat/Gol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14:paraId="28A938D6" w14:textId="77777777" w:rsidR="00054324" w:rsidRPr="00D615F2" w:rsidRDefault="00054324" w:rsidP="00054324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615F2">
        <w:rPr>
          <w:rFonts w:ascii="Garamond" w:hAnsi="Garamond"/>
          <w:sz w:val="24"/>
          <w:szCs w:val="24"/>
          <w:lang w:val="sv-SE"/>
        </w:rPr>
        <w:t xml:space="preserve">Jabatan </w:t>
      </w:r>
      <w:r w:rsidRPr="00D615F2">
        <w:rPr>
          <w:rFonts w:ascii="Garamond" w:hAnsi="Garamond"/>
          <w:sz w:val="24"/>
          <w:szCs w:val="24"/>
          <w:lang w:val="id-ID"/>
        </w:rPr>
        <w:t>Fungsional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14:paraId="7EF642D4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615F2">
        <w:rPr>
          <w:rFonts w:ascii="Garamond" w:hAnsi="Garamond"/>
          <w:sz w:val="24"/>
          <w:szCs w:val="24"/>
        </w:rPr>
        <w:t>Pendidikan</w:t>
      </w:r>
      <w:proofErr w:type="spellEnd"/>
      <w:r w:rsidRPr="00D615F2">
        <w:rPr>
          <w:rFonts w:ascii="Garamond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sz w:val="24"/>
          <w:szCs w:val="24"/>
        </w:rPr>
        <w:t>Terakhir</w:t>
      </w:r>
      <w:proofErr w:type="spellEnd"/>
      <w:r w:rsidRPr="00D615F2">
        <w:rPr>
          <w:rFonts w:ascii="Garamond" w:hAnsi="Garamond"/>
          <w:sz w:val="24"/>
          <w:szCs w:val="24"/>
        </w:rPr>
        <w:t xml:space="preserve"> 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</w:rPr>
        <w:t xml:space="preserve"> </w:t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>:</w:t>
      </w:r>
    </w:p>
    <w:p w14:paraId="486EBE18" w14:textId="77777777"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id-ID"/>
        </w:rPr>
        <w:t>Unit kerja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14:paraId="5B7F7AF4" w14:textId="77777777" w:rsidR="00054324" w:rsidRPr="00D615F2" w:rsidRDefault="00054324" w:rsidP="00054324">
      <w:pPr>
        <w:autoSpaceDE w:val="0"/>
        <w:autoSpaceDN w:val="0"/>
        <w:adjustRightInd w:val="0"/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tidak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sedang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menjalani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hukuman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disiplin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tingkat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sedang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atau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berat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. </w:t>
      </w:r>
    </w:p>
    <w:p w14:paraId="449CD37C" w14:textId="1C62053A" w:rsidR="001A499A" w:rsidRPr="00D615F2" w:rsidRDefault="00054324" w:rsidP="00054324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81663A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81663A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81663A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81663A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D95A14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D95A1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D95A14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D95A1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D95A14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="006370D5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6370D5">
        <w:rPr>
          <w:rFonts w:ascii="Garamond" w:hAnsi="Garamond"/>
          <w:bCs/>
          <w:color w:val="000000"/>
          <w:sz w:val="24"/>
          <w:szCs w:val="24"/>
        </w:rPr>
        <w:t>Periode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D95A14">
        <w:rPr>
          <w:rFonts w:ascii="Garamond" w:hAnsi="Garamond"/>
          <w:bCs/>
          <w:color w:val="000000"/>
          <w:sz w:val="24"/>
          <w:szCs w:val="24"/>
        </w:rPr>
        <w:t>21</w:t>
      </w:r>
      <w:r w:rsidRPr="00D615F2">
        <w:rPr>
          <w:rFonts w:ascii="Garamond" w:hAnsi="Garamond"/>
          <w:bCs/>
          <w:color w:val="000000"/>
          <w:sz w:val="24"/>
          <w:szCs w:val="24"/>
        </w:rPr>
        <w:t>-202</w:t>
      </w:r>
      <w:r w:rsidR="00D95A14">
        <w:rPr>
          <w:rFonts w:ascii="Garamond" w:hAnsi="Garamond"/>
          <w:bCs/>
          <w:color w:val="000000"/>
          <w:sz w:val="24"/>
          <w:szCs w:val="24"/>
        </w:rPr>
        <w:t>5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. </w:t>
      </w:r>
      <w:r w:rsidR="001A499A"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14:paraId="4F6A04A7" w14:textId="77777777" w:rsidR="00D615F2" w:rsidRPr="00D3178E" w:rsidRDefault="00BA36D2" w:rsidP="00D615F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14:paraId="314154E2" w14:textId="22788B26" w:rsidR="00821AAC" w:rsidRPr="00F46674" w:rsidRDefault="00D615F2" w:rsidP="00821AA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D95A14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D95A14">
        <w:rPr>
          <w:rFonts w:ascii="Garamond" w:hAnsi="Garamond"/>
          <w:bCs/>
          <w:color w:val="000000"/>
          <w:sz w:val="24"/>
          <w:szCs w:val="24"/>
        </w:rPr>
        <w:t>- 2021</w:t>
      </w:r>
    </w:p>
    <w:p w14:paraId="32623041" w14:textId="77777777" w:rsidR="00D615F2" w:rsidRPr="00D3178E" w:rsidRDefault="00D615F2" w:rsidP="000A6589">
      <w:pPr>
        <w:tabs>
          <w:tab w:val="left" w:pos="851"/>
        </w:tabs>
        <w:spacing w:after="0"/>
        <w:ind w:left="142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D615F2" w:rsidRPr="00D3178E" w14:paraId="772F24C3" w14:textId="77777777" w:rsidTr="00E664B1">
        <w:tc>
          <w:tcPr>
            <w:tcW w:w="4503" w:type="dxa"/>
          </w:tcPr>
          <w:p w14:paraId="7BE1F265" w14:textId="6037703D" w:rsidR="00D615F2" w:rsidRPr="00D3178E" w:rsidRDefault="005E4D9F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Ketua Jurusan</w:t>
            </w:r>
            <w:r w:rsidR="00D615F2"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,</w:t>
            </w:r>
            <w:bookmarkStart w:id="0" w:name="_GoBack"/>
            <w:bookmarkEnd w:id="0"/>
          </w:p>
          <w:p w14:paraId="261D0328" w14:textId="77777777" w:rsidR="00D615F2" w:rsidRPr="00D3178E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20ECFC0" w14:textId="1B4FBB89" w:rsidR="00D615F2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5CDA2F6A" w14:textId="77777777" w:rsidR="003C2F91" w:rsidRPr="00D3178E" w:rsidRDefault="003C2F91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D44D7C2" w14:textId="77777777" w:rsidR="00D615F2" w:rsidRPr="00D3178E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6516139A" w14:textId="77777777" w:rsidR="00D615F2" w:rsidRPr="00D3178E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AFAEAE4" w14:textId="77777777" w:rsidR="00D615F2" w:rsidRPr="00D3178E" w:rsidRDefault="00D615F2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14:paraId="2711EE8B" w14:textId="77777777" w:rsidR="00D615F2" w:rsidRPr="00D3178E" w:rsidRDefault="00D615F2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75F9096F" w14:textId="77777777" w:rsidR="00D615F2" w:rsidRPr="00D3178E" w:rsidRDefault="00D615F2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6DEBD757" w14:textId="77777777" w:rsidR="00D615F2" w:rsidRPr="00D3178E" w:rsidRDefault="00D615F2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0BB113BA" w14:textId="77777777" w:rsidR="00D615F2" w:rsidRPr="00D3178E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34E886F" w14:textId="3959DBA3" w:rsidR="00D615F2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74BC5CB" w14:textId="77777777" w:rsidR="003C2F91" w:rsidRPr="00D3178E" w:rsidRDefault="003C2F91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16D4D734" w14:textId="77777777" w:rsidR="00D615F2" w:rsidRPr="00D3178E" w:rsidRDefault="00D615F2" w:rsidP="000A6589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7E50A74D" w14:textId="77777777" w:rsidR="00D615F2" w:rsidRPr="00D3178E" w:rsidRDefault="00D615F2" w:rsidP="000A6589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66A24D57" w14:textId="77777777" w:rsidR="00D615F2" w:rsidRPr="00D3178E" w:rsidRDefault="00D615F2" w:rsidP="00D615F2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p w14:paraId="7B7DF039" w14:textId="77777777" w:rsidR="00E76B59" w:rsidRPr="00D615F2" w:rsidRDefault="00E76B59" w:rsidP="00D615F2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D615F2" w:rsidSect="006A2B83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00124B" w14:textId="77777777" w:rsidR="00A80E27" w:rsidRDefault="00A80E27" w:rsidP="00AB1F92">
      <w:pPr>
        <w:spacing w:after="0" w:line="240" w:lineRule="auto"/>
      </w:pPr>
      <w:r>
        <w:separator/>
      </w:r>
    </w:p>
  </w:endnote>
  <w:endnote w:type="continuationSeparator" w:id="0">
    <w:p w14:paraId="65E85441" w14:textId="77777777" w:rsidR="00A80E27" w:rsidRDefault="00A80E27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77309C" w14:textId="77777777" w:rsidR="00A80E27" w:rsidRDefault="00A80E27" w:rsidP="00AB1F92">
      <w:pPr>
        <w:spacing w:after="0" w:line="240" w:lineRule="auto"/>
      </w:pPr>
      <w:r>
        <w:separator/>
      </w:r>
    </w:p>
  </w:footnote>
  <w:footnote w:type="continuationSeparator" w:id="0">
    <w:p w14:paraId="1EC047C6" w14:textId="77777777" w:rsidR="00A80E27" w:rsidRDefault="00A80E27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77B349" w14:textId="77044FE2" w:rsidR="00B3162C" w:rsidRDefault="00B3162C" w:rsidP="005E4D9F">
    <w:pPr>
      <w:pStyle w:val="Header"/>
    </w:pPr>
  </w:p>
  <w:p w14:paraId="7B7981A4" w14:textId="77777777" w:rsidR="005E4D9F" w:rsidRPr="005E4D9F" w:rsidRDefault="005E4D9F" w:rsidP="005E4D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I3MTWwNLAwNDJV0lEKTi0uzszPAykwqgUAvkS4iywAAAA="/>
  </w:docVars>
  <w:rsids>
    <w:rsidRoot w:val="00AB1F92"/>
    <w:rsid w:val="000521EB"/>
    <w:rsid w:val="00054324"/>
    <w:rsid w:val="00056E1F"/>
    <w:rsid w:val="00090226"/>
    <w:rsid w:val="000A6589"/>
    <w:rsid w:val="000D39E3"/>
    <w:rsid w:val="000F767C"/>
    <w:rsid w:val="001A499A"/>
    <w:rsid w:val="001D2B00"/>
    <w:rsid w:val="001F07C3"/>
    <w:rsid w:val="00200F0F"/>
    <w:rsid w:val="002821FE"/>
    <w:rsid w:val="00291122"/>
    <w:rsid w:val="002D3F16"/>
    <w:rsid w:val="00312C56"/>
    <w:rsid w:val="003251C8"/>
    <w:rsid w:val="00330CA7"/>
    <w:rsid w:val="003824BE"/>
    <w:rsid w:val="003C2F91"/>
    <w:rsid w:val="003D7AF2"/>
    <w:rsid w:val="00404679"/>
    <w:rsid w:val="00410AAD"/>
    <w:rsid w:val="00432AE8"/>
    <w:rsid w:val="00434096"/>
    <w:rsid w:val="004A285F"/>
    <w:rsid w:val="004B083C"/>
    <w:rsid w:val="004C23EE"/>
    <w:rsid w:val="004C4C0A"/>
    <w:rsid w:val="004C685E"/>
    <w:rsid w:val="0052619F"/>
    <w:rsid w:val="0053412D"/>
    <w:rsid w:val="00534379"/>
    <w:rsid w:val="0053567C"/>
    <w:rsid w:val="00555BA0"/>
    <w:rsid w:val="00567890"/>
    <w:rsid w:val="00576660"/>
    <w:rsid w:val="005D5209"/>
    <w:rsid w:val="005D5BE0"/>
    <w:rsid w:val="005E4D9F"/>
    <w:rsid w:val="00602B98"/>
    <w:rsid w:val="006318C9"/>
    <w:rsid w:val="006370D5"/>
    <w:rsid w:val="006848D3"/>
    <w:rsid w:val="006A2B83"/>
    <w:rsid w:val="006B2504"/>
    <w:rsid w:val="006B3B75"/>
    <w:rsid w:val="006B3E06"/>
    <w:rsid w:val="006E2F2A"/>
    <w:rsid w:val="007442AC"/>
    <w:rsid w:val="0078682D"/>
    <w:rsid w:val="007B4497"/>
    <w:rsid w:val="007C3507"/>
    <w:rsid w:val="007C39C6"/>
    <w:rsid w:val="007D08BE"/>
    <w:rsid w:val="007D5F7F"/>
    <w:rsid w:val="007D6D23"/>
    <w:rsid w:val="007F3BDC"/>
    <w:rsid w:val="0081663A"/>
    <w:rsid w:val="00821AAC"/>
    <w:rsid w:val="00825DB4"/>
    <w:rsid w:val="00835E8E"/>
    <w:rsid w:val="00891235"/>
    <w:rsid w:val="008B6DEE"/>
    <w:rsid w:val="008D5389"/>
    <w:rsid w:val="008F1B76"/>
    <w:rsid w:val="009105FD"/>
    <w:rsid w:val="009A7C47"/>
    <w:rsid w:val="009D5856"/>
    <w:rsid w:val="00A65733"/>
    <w:rsid w:val="00A73DB9"/>
    <w:rsid w:val="00A80E27"/>
    <w:rsid w:val="00AB1AAA"/>
    <w:rsid w:val="00AB1F92"/>
    <w:rsid w:val="00AD0B7B"/>
    <w:rsid w:val="00AE08A9"/>
    <w:rsid w:val="00AF519D"/>
    <w:rsid w:val="00AF6D3A"/>
    <w:rsid w:val="00B3162C"/>
    <w:rsid w:val="00B728A5"/>
    <w:rsid w:val="00B92702"/>
    <w:rsid w:val="00BA36D2"/>
    <w:rsid w:val="00BE4BBA"/>
    <w:rsid w:val="00BF1A8E"/>
    <w:rsid w:val="00C22681"/>
    <w:rsid w:val="00C43D94"/>
    <w:rsid w:val="00C57FEC"/>
    <w:rsid w:val="00C62BA1"/>
    <w:rsid w:val="00C66389"/>
    <w:rsid w:val="00C96187"/>
    <w:rsid w:val="00CA5F64"/>
    <w:rsid w:val="00CC39B3"/>
    <w:rsid w:val="00CC4C9D"/>
    <w:rsid w:val="00CD2C23"/>
    <w:rsid w:val="00CF448A"/>
    <w:rsid w:val="00D317B2"/>
    <w:rsid w:val="00D42071"/>
    <w:rsid w:val="00D54C52"/>
    <w:rsid w:val="00D615F2"/>
    <w:rsid w:val="00D95A14"/>
    <w:rsid w:val="00D973EE"/>
    <w:rsid w:val="00DB779B"/>
    <w:rsid w:val="00DE132A"/>
    <w:rsid w:val="00E76B59"/>
    <w:rsid w:val="00E96A3B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190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615F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615F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T 2</dc:creator>
  <cp:lastModifiedBy>hp</cp:lastModifiedBy>
  <cp:revision>4</cp:revision>
  <cp:lastPrinted>2020-03-18T06:07:00Z</cp:lastPrinted>
  <dcterms:created xsi:type="dcterms:W3CDTF">2021-01-21T01:16:00Z</dcterms:created>
  <dcterms:modified xsi:type="dcterms:W3CDTF">2021-01-23T13:27:00Z</dcterms:modified>
</cp:coreProperties>
</file>